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105d69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d88f1f3-8b48-40b8-b4e2-8b6ebd48b94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3Z</dcterms:created>
  <dcterms:modified xsi:type="dcterms:W3CDTF">2023-06-28T19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